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Campag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pag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3 Hollow Tree LN Pingree Grove 60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campagna44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489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